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D3C57" w:rsidRDefault="00DB69ED">
      <w:pPr>
        <w:pStyle w:val="Titre"/>
      </w:pPr>
      <w:r>
        <w:t>Présentation des premières données - Classe B</w:t>
      </w:r>
    </w:p>
    <w:p w:rsidR="006D3C57" w:rsidRDefault="00DB69ED">
      <w:pPr>
        <w:pStyle w:val="Author"/>
      </w:pPr>
      <w:r>
        <w:t>Nicolas Bressoud</w:t>
      </w:r>
    </w:p>
    <w:p w:rsidR="006D3C57" w:rsidRDefault="00DB69ED">
      <w:pPr>
        <w:pStyle w:val="Date"/>
      </w:pPr>
      <w:r>
        <w:t>janvier 2021</w:t>
      </w:r>
    </w:p>
    <w:sdt>
      <w:sdtPr>
        <w:rPr>
          <w:rFonts w:ascii="Calibri Light" w:eastAsiaTheme="minorHAnsi" w:hAnsi="Calibri Light" w:cstheme="minorBidi"/>
          <w:color w:val="auto"/>
          <w:sz w:val="24"/>
          <w:szCs w:val="24"/>
        </w:rPr>
        <w:id w:val="1345677150"/>
        <w:docPartObj>
          <w:docPartGallery w:val="Table of Contents"/>
          <w:docPartUnique/>
        </w:docPartObj>
      </w:sdtPr>
      <w:sdtEndPr/>
      <w:sdtContent>
        <w:p w:rsidR="006D3C57" w:rsidRDefault="00DB69ED">
          <w:pPr>
            <w:pStyle w:val="En-ttedetabledesmatires"/>
          </w:pPr>
          <w:r>
            <w:t xml:space="preserve">Table </w:t>
          </w:r>
          <w:r w:rsidR="00976C9B">
            <w:t>des matières</w:t>
          </w:r>
        </w:p>
        <w:p w:rsidR="00976C9B" w:rsidRDefault="00DB69ED">
          <w:pPr>
            <w:pStyle w:val="TM1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r>
            <w:fldChar w:fldCharType="begin"/>
          </w:r>
          <w:r>
            <w:instrText>TOC \o "1-3" \h \z \u</w:instrText>
          </w:r>
          <w:r w:rsidR="00976C9B">
            <w:fldChar w:fldCharType="separate"/>
          </w:r>
          <w:hyperlink w:anchor="_Toc60855133" w:history="1">
            <w:r w:rsidR="00976C9B" w:rsidRPr="00A43E90">
              <w:rPr>
                <w:rStyle w:val="Lienhypertexte"/>
                <w:noProof/>
              </w:rPr>
              <w:t>Données sur la classe</w:t>
            </w:r>
            <w:r w:rsidR="00976C9B">
              <w:rPr>
                <w:noProof/>
                <w:webHidden/>
              </w:rPr>
              <w:tab/>
            </w:r>
            <w:r w:rsidR="00976C9B">
              <w:rPr>
                <w:noProof/>
                <w:webHidden/>
              </w:rPr>
              <w:fldChar w:fldCharType="begin"/>
            </w:r>
            <w:r w:rsidR="00976C9B">
              <w:rPr>
                <w:noProof/>
                <w:webHidden/>
              </w:rPr>
              <w:instrText xml:space="preserve"> PAGEREF _Toc60855133 \h </w:instrText>
            </w:r>
            <w:r w:rsidR="00976C9B">
              <w:rPr>
                <w:noProof/>
                <w:webHidden/>
              </w:rPr>
            </w:r>
            <w:r w:rsidR="00976C9B">
              <w:rPr>
                <w:noProof/>
                <w:webHidden/>
              </w:rPr>
              <w:fldChar w:fldCharType="separate"/>
            </w:r>
            <w:r w:rsidR="00976C9B">
              <w:rPr>
                <w:noProof/>
                <w:webHidden/>
              </w:rPr>
              <w:t>1</w:t>
            </w:r>
            <w:r w:rsidR="00976C9B"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1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34" w:history="1">
            <w:r w:rsidRPr="00A43E90">
              <w:rPr>
                <w:rStyle w:val="Lienhypertexte"/>
                <w:noProof/>
              </w:rPr>
              <w:t>Design et mesures entrepr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35" w:history="1">
            <w:r w:rsidRPr="00A43E90">
              <w:rPr>
                <w:rStyle w:val="Lienhypertexte"/>
                <w:noProof/>
              </w:rPr>
              <w:t>Au niveau des enseignant·es titulai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36" w:history="1">
            <w:r w:rsidRPr="00A43E90">
              <w:rPr>
                <w:rStyle w:val="Lienhypertexte"/>
                <w:noProof/>
              </w:rPr>
              <w:t>Au niveau des élèves de la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37" w:history="1">
            <w:r w:rsidRPr="00A43E90">
              <w:rPr>
                <w:rStyle w:val="Lienhypertexte"/>
                <w:noProof/>
              </w:rPr>
              <w:t>Au niveau des élèves signa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1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38" w:history="1">
            <w:r w:rsidRPr="00A43E90">
              <w:rPr>
                <w:rStyle w:val="Lienhypertexte"/>
                <w:noProof/>
              </w:rPr>
              <w:t>Premièr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39" w:history="1">
            <w:r w:rsidRPr="00A43E90">
              <w:rPr>
                <w:rStyle w:val="Lienhypertexte"/>
                <w:noProof/>
              </w:rPr>
              <w:t>Sociogram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40" w:history="1">
            <w:r w:rsidRPr="00A43E90">
              <w:rPr>
                <w:rStyle w:val="Lienhypertexte"/>
                <w:noProof/>
              </w:rPr>
              <w:t>Echelle SEP en gestion de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41" w:history="1">
            <w:r w:rsidRPr="00A43E90">
              <w:rPr>
                <w:rStyle w:val="Lienhypertexte"/>
                <w:noProof/>
              </w:rPr>
              <w:t>Echelle Bien-être à l’éc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42" w:history="1">
            <w:r w:rsidRPr="00A43E90">
              <w:rPr>
                <w:rStyle w:val="Lienhypertexte"/>
                <w:noProof/>
              </w:rPr>
              <w:t>Echelle de Régulation émot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C9B" w:rsidRDefault="00976C9B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5143" w:history="1">
            <w:r w:rsidRPr="00A43E90">
              <w:rPr>
                <w:rStyle w:val="Lienhypertexte"/>
                <w:noProof/>
              </w:rPr>
              <w:t>Echelle de compétences psychosoci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5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C57" w:rsidRDefault="00DB69ED">
          <w:r>
            <w:fldChar w:fldCharType="end"/>
          </w:r>
        </w:p>
      </w:sdtContent>
    </w:sdt>
    <w:p w:rsidR="006D3C57" w:rsidRDefault="00DB69ED">
      <w:pPr>
        <w:pStyle w:val="Titre1"/>
      </w:pPr>
      <w:bookmarkStart w:id="0" w:name="données-sur-la-classe"/>
      <w:bookmarkStart w:id="1" w:name="_Toc60855133"/>
      <w:r>
        <w:t>Données sur la classe</w:t>
      </w:r>
      <w:bookmarkEnd w:id="1"/>
    </w:p>
    <w:p w:rsidR="006D3C57" w:rsidRDefault="00DB69ED">
      <w:pPr>
        <w:pStyle w:val="FirstParagraph"/>
      </w:pPr>
      <w:r>
        <w:t xml:space="preserve">Le tableau </w:t>
      </w:r>
      <w:hyperlink w:anchor="samp">
        <w:r>
          <w:fldChar w:fldCharType="begin"/>
        </w:r>
        <w:r>
          <w:instrText xml:space="preserve"> REF samp \h</w:instrText>
        </w:r>
        <w:r w:rsidR="00976C9B">
          <w:fldChar w:fldCharType="separate"/>
        </w:r>
        <w:r w:rsidR="00976C9B">
          <w:rPr>
            <w:noProof/>
          </w:rPr>
          <w:t>1</w:t>
        </w:r>
        <w:r>
          <w:fldChar w:fldCharType="end"/>
        </w:r>
      </w:hyperlink>
      <w:r>
        <w:t xml:space="preserve"> donne </w:t>
      </w:r>
      <w:proofErr w:type="gramStart"/>
      <w:r>
        <w:t>une idées</w:t>
      </w:r>
      <w:proofErr w:type="gramEnd"/>
      <w:r>
        <w:t xml:space="preserve"> des 2 classes.</w:t>
      </w:r>
    </w:p>
    <w:p w:rsidR="006D3C57" w:rsidRDefault="00DB69ED">
      <w:pPr>
        <w:pStyle w:val="TableCaption"/>
      </w:pPr>
      <w:r>
        <w:t xml:space="preserve">Table </w:t>
      </w:r>
      <w:bookmarkStart w:id="2" w:name="samp"/>
      <w:r>
        <w:fldChar w:fldCharType="begin"/>
      </w:r>
      <w:r>
        <w:instrText>SEQ tab \* Arabic</w:instrText>
      </w:r>
      <w:r w:rsidR="00976C9B">
        <w:fldChar w:fldCharType="separate"/>
      </w:r>
      <w:r w:rsidR="00976C9B">
        <w:rPr>
          <w:noProof/>
        </w:rPr>
        <w:t>1</w:t>
      </w:r>
      <w:r>
        <w:fldChar w:fldCharType="end"/>
      </w:r>
      <w:bookmarkEnd w:id="2"/>
      <w:r>
        <w:t>: Résumé de l’échantillon de la class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6D3C5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ype de gestio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gré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c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ite scolair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fants signalés</w:t>
            </w:r>
          </w:p>
        </w:tc>
      </w:tr>
      <w:tr w:rsidR="006D3C5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</w:tr>
    </w:tbl>
    <w:p w:rsidR="006D3C57" w:rsidRDefault="00DB69ED">
      <w:pPr>
        <w:pStyle w:val="Titre1"/>
      </w:pPr>
      <w:bookmarkStart w:id="3" w:name="design-et-mesures-entreprises"/>
      <w:bookmarkStart w:id="4" w:name="_Toc60855134"/>
      <w:bookmarkEnd w:id="0"/>
      <w:r>
        <w:t>Design et mesures entreprises</w:t>
      </w:r>
      <w:bookmarkEnd w:id="4"/>
    </w:p>
    <w:p w:rsidR="006D3C57" w:rsidRDefault="00DB69ED">
      <w:pPr>
        <w:pStyle w:val="FirstParagraph"/>
      </w:pPr>
      <w:r>
        <w:t>D’une manière générale, notre but était de réaliser une prise d’information de la classe avant l’intervention de la personne-ressource. Il y en aura une autre après l’intervention. La différence avant/après peut être un élémen</w:t>
      </w:r>
      <w:r>
        <w:t>t nous renseignant sur l’efficacité de tout le dispositif-pilote.</w:t>
      </w:r>
    </w:p>
    <w:p w:rsidR="006D3C57" w:rsidRDefault="00DB69ED">
      <w:pPr>
        <w:pStyle w:val="Corpsdetexte"/>
      </w:pPr>
      <w:r>
        <w:lastRenderedPageBreak/>
        <w:t>Les prises d’information concernaient plusieurs domaines d’intérêt. Les voici.</w:t>
      </w:r>
    </w:p>
    <w:p w:rsidR="006D3C57" w:rsidRDefault="00DB69ED">
      <w:pPr>
        <w:pStyle w:val="Titre2"/>
      </w:pPr>
      <w:bookmarkStart w:id="5" w:name="au-niveau-des-enseignantes-titulaires"/>
      <w:bookmarkStart w:id="6" w:name="_Toc60855135"/>
      <w:r>
        <w:t>Au niveau des enseignant·es titulaires</w:t>
      </w:r>
      <w:bookmarkEnd w:id="6"/>
    </w:p>
    <w:p w:rsidR="006D3C57" w:rsidRDefault="00DB69ED">
      <w:pPr>
        <w:pStyle w:val="Compact"/>
        <w:numPr>
          <w:ilvl w:val="0"/>
          <w:numId w:val="13"/>
        </w:numPr>
      </w:pPr>
      <w:r>
        <w:rPr>
          <w:i/>
          <w:iCs/>
        </w:rPr>
        <w:t>Sentiment d’efficacité</w:t>
      </w:r>
      <w:r>
        <w:t xml:space="preserve"> (SEP) dans la gestion de classe (questionnaire en</w:t>
      </w:r>
      <w:r>
        <w:t xml:space="preserve"> ligne)</w:t>
      </w:r>
    </w:p>
    <w:p w:rsidR="006D3C57" w:rsidRDefault="00DB69ED">
      <w:pPr>
        <w:pStyle w:val="Titre2"/>
      </w:pPr>
      <w:bookmarkStart w:id="7" w:name="au-niveau-des-élèves-de-la-classe"/>
      <w:bookmarkStart w:id="8" w:name="_Toc60855136"/>
      <w:bookmarkEnd w:id="5"/>
      <w:r>
        <w:t>Au niveau des élèves de la classe</w:t>
      </w:r>
      <w:bookmarkEnd w:id="8"/>
    </w:p>
    <w:p w:rsidR="006D3C57" w:rsidRDefault="00DB69ED">
      <w:pPr>
        <w:numPr>
          <w:ilvl w:val="0"/>
          <w:numId w:val="14"/>
        </w:numPr>
      </w:pPr>
      <w:r>
        <w:t xml:space="preserve">Sentiment d’amitié via un </w:t>
      </w:r>
      <w:r>
        <w:rPr>
          <w:i/>
          <w:iCs/>
        </w:rPr>
        <w:t>sociogramme</w:t>
      </w:r>
      <w:r>
        <w:t xml:space="preserve"> (questionnaire en ligne)</w:t>
      </w:r>
    </w:p>
    <w:p w:rsidR="006D3C57" w:rsidRDefault="00DB69ED">
      <w:pPr>
        <w:numPr>
          <w:ilvl w:val="0"/>
          <w:numId w:val="14"/>
        </w:numPr>
      </w:pPr>
      <w:r>
        <w:t xml:space="preserve">Sentiment de </w:t>
      </w:r>
      <w:r>
        <w:rPr>
          <w:i/>
          <w:iCs/>
        </w:rPr>
        <w:t>bien-être à l’école</w:t>
      </w:r>
      <w:r>
        <w:t xml:space="preserve"> (questionaire en ligne)</w:t>
      </w:r>
    </w:p>
    <w:p w:rsidR="006D3C57" w:rsidRDefault="00DB69ED">
      <w:pPr>
        <w:numPr>
          <w:ilvl w:val="0"/>
          <w:numId w:val="14"/>
        </w:numPr>
      </w:pPr>
      <w:r>
        <w:t xml:space="preserve">Récolte des </w:t>
      </w:r>
      <w:r>
        <w:rPr>
          <w:i/>
          <w:iCs/>
        </w:rPr>
        <w:t>absences</w:t>
      </w:r>
      <w:r>
        <w:t xml:space="preserve"> </w:t>
      </w:r>
      <w:r>
        <w:t>(feuille de suivi en classe, en cours de réalisation par les enseignant·es)</w:t>
      </w:r>
    </w:p>
    <w:p w:rsidR="006D3C57" w:rsidRDefault="00DB69ED">
      <w:pPr>
        <w:pStyle w:val="Titre2"/>
      </w:pPr>
      <w:bookmarkStart w:id="9" w:name="au-niveau-des-élèves-signalés"/>
      <w:bookmarkStart w:id="10" w:name="_Toc60855137"/>
      <w:bookmarkEnd w:id="7"/>
      <w:r>
        <w:t>Au niveau des élèves signalés</w:t>
      </w:r>
      <w:bookmarkEnd w:id="10"/>
    </w:p>
    <w:p w:rsidR="006D3C57" w:rsidRDefault="00DB69ED">
      <w:pPr>
        <w:numPr>
          <w:ilvl w:val="0"/>
          <w:numId w:val="15"/>
        </w:numPr>
      </w:pPr>
      <w:r>
        <w:rPr>
          <w:i/>
          <w:iCs/>
        </w:rPr>
        <w:t>Compétences psychosociales</w:t>
      </w:r>
      <w:r>
        <w:t xml:space="preserve"> (questionnaire papier, par l’enseignant-ressource)</w:t>
      </w:r>
    </w:p>
    <w:p w:rsidR="006D3C57" w:rsidRDefault="00DB69ED">
      <w:pPr>
        <w:numPr>
          <w:ilvl w:val="0"/>
          <w:numId w:val="15"/>
        </w:numPr>
      </w:pPr>
      <w:r>
        <w:rPr>
          <w:i/>
          <w:iCs/>
        </w:rPr>
        <w:t>Régulation émotionnelle</w:t>
      </w:r>
      <w:r>
        <w:t xml:space="preserve"> (questionnaire papier, par l’enseignant-ressourc</w:t>
      </w:r>
      <w:r>
        <w:t>e)</w:t>
      </w:r>
    </w:p>
    <w:p w:rsidR="006D3C57" w:rsidRDefault="00DB69ED">
      <w:pPr>
        <w:pStyle w:val="Titre1"/>
      </w:pPr>
      <w:bookmarkStart w:id="11" w:name="premières-données"/>
      <w:bookmarkStart w:id="12" w:name="_Toc60855138"/>
      <w:bookmarkEnd w:id="3"/>
      <w:bookmarkEnd w:id="9"/>
      <w:r>
        <w:t>Premières données</w:t>
      </w:r>
      <w:bookmarkEnd w:id="12"/>
    </w:p>
    <w:p w:rsidR="006D3C57" w:rsidRDefault="00DB69ED">
      <w:pPr>
        <w:pStyle w:val="Titre2"/>
      </w:pPr>
      <w:bookmarkStart w:id="13" w:name="sociogrammes"/>
      <w:bookmarkStart w:id="14" w:name="_Toc60855139"/>
      <w:r>
        <w:t>Sociogrammes</w:t>
      </w:r>
      <w:bookmarkEnd w:id="14"/>
    </w:p>
    <w:p w:rsidR="006D3C57" w:rsidRDefault="00DB69ED">
      <w:pPr>
        <w:pStyle w:val="FirstParagraph"/>
      </w:pPr>
      <w:r>
        <w:t>Les sociogrammes donnent des informations précises sur l’état des relations entre élèves et les zones de risque. Les données détaillées sont jointes à ce rapport.</w:t>
      </w:r>
    </w:p>
    <w:p w:rsidR="006D3C57" w:rsidRDefault="00DB69ED">
      <w:pPr>
        <w:pStyle w:val="Titre2"/>
      </w:pPr>
      <w:bookmarkStart w:id="15" w:name="echelle-sep-en-gestion-de-classe"/>
      <w:bookmarkStart w:id="16" w:name="_Toc60855140"/>
      <w:bookmarkEnd w:id="13"/>
      <w:r>
        <w:t>Echelle SEP en gestion de classe</w:t>
      </w:r>
      <w:bookmarkEnd w:id="16"/>
    </w:p>
    <w:p w:rsidR="006D3C57" w:rsidRDefault="00DB69ED">
      <w:pPr>
        <w:pStyle w:val="FirstParagraph"/>
      </w:pPr>
      <w:r>
        <w:t xml:space="preserve">Le tableau </w:t>
      </w:r>
      <w:hyperlink w:anchor="teach">
        <w:r>
          <w:fldChar w:fldCharType="begin"/>
        </w:r>
        <w:r>
          <w:instrText xml:space="preserve"> REF teach \h</w:instrText>
        </w:r>
        <w:r w:rsidR="00976C9B">
          <w:fldChar w:fldCharType="separate"/>
        </w:r>
        <w:r w:rsidR="00976C9B">
          <w:rPr>
            <w:noProof/>
          </w:rPr>
          <w:t>2</w:t>
        </w:r>
        <w:r>
          <w:fldChar w:fldCharType="end"/>
        </w:r>
      </w:hyperlink>
      <w:r>
        <w:t xml:space="preserve"> résume les scores à chacune des 4 dimensions de la gestion de classe (gestion proactive, gestion réactive, implication des parents, implication de personnes </w:t>
      </w:r>
      <w:r>
        <w:t>externes). Chaque score s’entend sur un maximum de 8.</w:t>
      </w:r>
    </w:p>
    <w:p w:rsidR="006D3C57" w:rsidRDefault="00DB69ED">
      <w:pPr>
        <w:pStyle w:val="captionnb"/>
      </w:pPr>
      <w:r>
        <w:t xml:space="preserve">Table </w:t>
      </w:r>
      <w:bookmarkStart w:id="17" w:name="teach"/>
      <w:r>
        <w:fldChar w:fldCharType="begin"/>
      </w:r>
      <w:r>
        <w:instrText>SEQ tab \* Arabic</w:instrText>
      </w:r>
      <w:r w:rsidR="00976C9B">
        <w:fldChar w:fldCharType="separate"/>
      </w:r>
      <w:r w:rsidR="00976C9B">
        <w:rPr>
          <w:noProof/>
        </w:rPr>
        <w:t>2</w:t>
      </w:r>
      <w:r>
        <w:fldChar w:fldCharType="end"/>
      </w:r>
      <w:bookmarkEnd w:id="17"/>
      <w:r>
        <w:t>: Résumé des données concernant l’enseignemen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6D3C5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ion proactiv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ion réactiv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des parent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exter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</w:tr>
      <w:tr w:rsidR="006D3C5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</w:t>
            </w:r>
          </w:p>
        </w:tc>
      </w:tr>
    </w:tbl>
    <w:p w:rsidR="006D3C57" w:rsidRDefault="00DB69ED">
      <w:pPr>
        <w:pStyle w:val="Titre2"/>
      </w:pPr>
      <w:bookmarkStart w:id="18" w:name="echelle-bien-être-à-lécole"/>
      <w:bookmarkStart w:id="19" w:name="_Toc60855141"/>
      <w:bookmarkEnd w:id="15"/>
      <w:r>
        <w:t>Echelle Bien-être à l’école</w:t>
      </w:r>
      <w:bookmarkEnd w:id="19"/>
    </w:p>
    <w:p w:rsidR="006D3C57" w:rsidRDefault="00DB69ED">
      <w:pPr>
        <w:pStyle w:val="FirstParagraph"/>
      </w:pPr>
      <w:r>
        <w:t xml:space="preserve">Le tableau </w:t>
      </w:r>
      <w:hyperlink w:anchor="peers">
        <w:r>
          <w:fldChar w:fldCharType="begin"/>
        </w:r>
        <w:r>
          <w:instrText xml:space="preserve"> REF peers \h</w:instrText>
        </w:r>
        <w:r w:rsidR="00976C9B">
          <w:fldChar w:fldCharType="separate"/>
        </w:r>
        <w:r w:rsidR="00976C9B">
          <w:rPr>
            <w:noProof/>
          </w:rPr>
          <w:t>3</w:t>
        </w:r>
        <w:r>
          <w:fldChar w:fldCharType="end"/>
        </w:r>
      </w:hyperlink>
      <w:r>
        <w:t xml:space="preserve"> indique le niveau de bien-être par classe (le score maximal vaut 7).</w:t>
      </w:r>
    </w:p>
    <w:p w:rsidR="006D3C57" w:rsidRDefault="00DB69ED">
      <w:pPr>
        <w:pStyle w:val="captionnb"/>
      </w:pPr>
      <w:r>
        <w:t xml:space="preserve">Table </w:t>
      </w:r>
      <w:bookmarkStart w:id="20" w:name="peers"/>
      <w:r>
        <w:fldChar w:fldCharType="begin"/>
      </w:r>
      <w:r>
        <w:instrText>SEQ tab \* Arabic</w:instrText>
      </w:r>
      <w:r w:rsidR="00976C9B">
        <w:fldChar w:fldCharType="separate"/>
      </w:r>
      <w:r w:rsidR="00976C9B">
        <w:rPr>
          <w:noProof/>
        </w:rPr>
        <w:t>3</w:t>
      </w:r>
      <w:r>
        <w:fldChar w:fldCharType="end"/>
      </w:r>
      <w:bookmarkEnd w:id="20"/>
      <w:r>
        <w:t xml:space="preserve">: Résumé des scores de </w:t>
      </w:r>
      <w:r>
        <w:t>bien-être pour la class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6D3C5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iu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inimu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édia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rt-type</w:t>
            </w:r>
          </w:p>
        </w:tc>
      </w:tr>
      <w:tr w:rsidR="006D3C5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b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D3C57" w:rsidRDefault="00DB69E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</w:t>
            </w:r>
          </w:p>
        </w:tc>
      </w:tr>
    </w:tbl>
    <w:p w:rsidR="006D3C57" w:rsidRDefault="00DB69ED">
      <w:pPr>
        <w:pStyle w:val="Corpsdetexte"/>
      </w:pPr>
      <w:r>
        <w:t xml:space="preserve">La représentation graphique </w:t>
      </w:r>
      <w:hyperlink w:anchor="vis">
        <w:r>
          <w:fldChar w:fldCharType="begin"/>
        </w:r>
        <w:r>
          <w:instrText xml:space="preserve"> REF vis \h</w:instrText>
        </w:r>
        <w:r w:rsidR="00976C9B">
          <w:fldChar w:fldCharType="separate"/>
        </w:r>
        <w:r w:rsidR="00976C9B">
          <w:rPr>
            <w:noProof/>
          </w:rPr>
          <w:t>1</w:t>
        </w:r>
        <w:r>
          <w:fldChar w:fldCharType="end"/>
        </w:r>
      </w:hyperlink>
      <w:r>
        <w:t xml:space="preserve"> nous donne une idée de la distribution des scores dans la classe.</w:t>
      </w:r>
    </w:p>
    <w:p w:rsidR="006D3C57" w:rsidRDefault="00DB69ED">
      <w:pPr>
        <w:pStyle w:val="Figure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D3C57" w:rsidRDefault="00DB69ED">
      <w:pPr>
        <w:pStyle w:val="ImageCaption"/>
      </w:pPr>
      <w:r>
        <w:t xml:space="preserve">Figure </w:t>
      </w:r>
      <w:bookmarkStart w:id="21" w:name="vis"/>
      <w:r>
        <w:fldChar w:fldCharType="begin"/>
      </w:r>
      <w:r>
        <w:instrText>SEQ fig \* Arabic</w:instrText>
      </w:r>
      <w:r w:rsidR="00976C9B">
        <w:fldChar w:fldCharType="separate"/>
      </w:r>
      <w:r w:rsidR="00976C9B">
        <w:rPr>
          <w:noProof/>
        </w:rPr>
        <w:t>1</w:t>
      </w:r>
      <w:r>
        <w:fldChar w:fldCharType="end"/>
      </w:r>
      <w:bookmarkEnd w:id="21"/>
      <w:r>
        <w:t>: distribution des scores</w:t>
      </w:r>
    </w:p>
    <w:p w:rsidR="006D3C57" w:rsidRDefault="00DB69ED">
      <w:pPr>
        <w:pStyle w:val="Titre2"/>
      </w:pPr>
      <w:bookmarkStart w:id="22" w:name="echelle-de-régulation-émotionnelle"/>
      <w:bookmarkStart w:id="23" w:name="_Toc60855142"/>
      <w:bookmarkEnd w:id="18"/>
      <w:r>
        <w:t>Echelle de Régulation émotionnelle</w:t>
      </w:r>
      <w:bookmarkEnd w:id="23"/>
    </w:p>
    <w:p w:rsidR="006D3C57" w:rsidRDefault="00DB69ED">
      <w:pPr>
        <w:pStyle w:val="FirstParagraph"/>
      </w:pPr>
      <w:r>
        <w:rPr>
          <w:i/>
          <w:iCs/>
        </w:rPr>
        <w:t>Données en main des personnes-ressources (iden</w:t>
      </w:r>
      <w:r>
        <w:rPr>
          <w:i/>
          <w:iCs/>
        </w:rPr>
        <w:t>tification des éventuels besoins)</w:t>
      </w:r>
    </w:p>
    <w:p w:rsidR="006D3C57" w:rsidRDefault="00DB69ED">
      <w:pPr>
        <w:pStyle w:val="Titre2"/>
      </w:pPr>
      <w:bookmarkStart w:id="24" w:name="echelle-de-compétences-psychosociales"/>
      <w:bookmarkStart w:id="25" w:name="_Toc60855143"/>
      <w:bookmarkEnd w:id="22"/>
      <w:r>
        <w:t>Echelle de compétences psychosociales</w:t>
      </w:r>
      <w:bookmarkEnd w:id="25"/>
    </w:p>
    <w:p w:rsidR="006D3C57" w:rsidRDefault="00DB69ED">
      <w:pPr>
        <w:pStyle w:val="FirstParagraph"/>
      </w:pPr>
      <w:r>
        <w:rPr>
          <w:i/>
          <w:iCs/>
        </w:rPr>
        <w:t>Données en main des personnes-ressources (identification des éventuels besoins)</w:t>
      </w:r>
      <w:bookmarkEnd w:id="11"/>
      <w:bookmarkEnd w:id="24"/>
    </w:p>
    <w:sectPr w:rsidR="006D3C57" w:rsidSect="00C634E0">
      <w:headerReference w:type="default" r:id="rId8"/>
      <w:footerReference w:type="default" r:id="rId9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B69ED" w:rsidRDefault="00DB69ED">
      <w:pPr>
        <w:spacing w:after="0"/>
      </w:pPr>
      <w:r>
        <w:separator/>
      </w:r>
    </w:p>
  </w:endnote>
  <w:endnote w:type="continuationSeparator" w:id="0">
    <w:p w:rsidR="00DB69ED" w:rsidRDefault="00DB69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634E0" w:rsidRPr="00C634E0" w:rsidRDefault="00DB69ED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082C91D2">
              <wp:simplePos x="0" y="0"/>
              <wp:positionH relativeFrom="column">
                <wp:posOffset>-894715</wp:posOffset>
              </wp:positionH>
              <wp:positionV relativeFrom="paragraph">
                <wp:posOffset>-28864</wp:posOffset>
              </wp:positionV>
              <wp:extent cx="175846" cy="669290"/>
              <wp:effectExtent l="0" t="0" r="2540" b="3810"/>
              <wp:wrapNone/>
              <wp:docPr id="5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656F67" id="Rectangle 2" o:spid="_x0000_s1026" style="position:absolute;margin-left:-70.45pt;margin-top:-2.2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" fillcolor="#d2202b" stroked="f" strokeweight="2pt"/>
          </w:pict>
        </mc:Fallback>
      </mc:AlternateContent>
    </w:r>
    <w:r>
      <w:rPr>
        <w:rFonts w:asciiTheme="majorHAnsi" w:hAnsiTheme="majorHAnsi" w:cstheme="majorHAnsi"/>
        <w:lang w:val="fr-CH"/>
      </w:rPr>
      <w:t xml:space="preserve">Version générée le : </w:t>
    </w:r>
    <w:r>
      <w:rPr>
        <w:rFonts w:asciiTheme="majorHAnsi" w:hAnsiTheme="majorHAnsi" w:cstheme="majorHAnsi"/>
        <w:lang w:val="fr-CH"/>
      </w:rPr>
      <w:fldChar w:fldCharType="begin"/>
    </w:r>
    <w:r>
      <w:rPr>
        <w:rFonts w:asciiTheme="majorHAnsi" w:hAnsiTheme="majorHAnsi" w:cstheme="majorHAnsi"/>
        <w:lang w:val="fr-CH"/>
      </w:rPr>
      <w:instrText xml:space="preserve"> CREATEDATE </w:instrText>
    </w:r>
    <w:r>
      <w:rPr>
        <w:rFonts w:asciiTheme="majorHAnsi" w:hAnsiTheme="majorHAnsi" w:cstheme="majorHAnsi"/>
        <w:lang w:val="fr-CH"/>
      </w:rPr>
      <w:fldChar w:fldCharType="separate"/>
    </w:r>
    <w:r w:rsidR="00976C9B">
      <w:rPr>
        <w:rFonts w:asciiTheme="majorHAnsi" w:hAnsiTheme="majorHAnsi" w:cstheme="majorHAnsi"/>
        <w:noProof/>
        <w:lang w:val="fr-CH"/>
      </w:rPr>
      <w:t>06.01.21 19:51:00</w:t>
    </w:r>
    <w:r>
      <w:rPr>
        <w:rFonts w:asciiTheme="majorHAnsi" w:hAnsiTheme="majorHAnsi" w:cstheme="majorHAnsi"/>
        <w:lang w:val="fr-CH"/>
      </w:rPr>
      <w:fldChar w:fldCharType="end"/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Pr="00C634E0">
      <w:rPr>
        <w:rFonts w:asciiTheme="majorHAnsi" w:hAnsiTheme="majorHAnsi" w:cstheme="majorHAnsi"/>
        <w:lang w:val="fr-CH"/>
      </w:rPr>
      <w:t xml:space="preserve">Page </w:t>
    </w:r>
    <w:r w:rsidRPr="00C634E0">
      <w:rPr>
        <w:rFonts w:asciiTheme="majorHAnsi" w:hAnsiTheme="majorHAnsi" w:cstheme="majorHAnsi"/>
        <w:lang w:val="fr-CH"/>
      </w:rPr>
      <w:fldChar w:fldCharType="begin"/>
    </w:r>
    <w:r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Pr="00C634E0">
      <w:rPr>
        <w:rFonts w:asciiTheme="majorHAnsi" w:hAnsiTheme="majorHAnsi" w:cstheme="majorHAnsi"/>
        <w:lang w:val="fr-CH"/>
      </w:rPr>
      <w:fldChar w:fldCharType="separate"/>
    </w:r>
    <w:r w:rsidRPr="00C634E0">
      <w:rPr>
        <w:rFonts w:asciiTheme="majorHAnsi" w:hAnsiTheme="majorHAnsi" w:cstheme="majorHAnsi"/>
        <w:noProof/>
        <w:lang w:val="fr-CH"/>
      </w:rPr>
      <w:t>1</w:t>
    </w:r>
    <w:r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B69ED" w:rsidRDefault="00DB69ED">
      <w:r>
        <w:separator/>
      </w:r>
    </w:p>
  </w:footnote>
  <w:footnote w:type="continuationSeparator" w:id="0">
    <w:p w:rsidR="00DB69ED" w:rsidRDefault="00DB69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634E0" w:rsidRDefault="00DB69ED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31CFE421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3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36C49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3C57"/>
    <w:rsid w:val="00784D58"/>
    <w:rsid w:val="008D6863"/>
    <w:rsid w:val="00976C9B"/>
    <w:rsid w:val="00B86B75"/>
    <w:rsid w:val="00BC48D5"/>
    <w:rsid w:val="00C36279"/>
    <w:rsid w:val="00DB69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513136A"/>
  <w15:docId w15:val="{FF4C47E0-F9CF-2D48-8603-D32C120F5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81</Words>
  <Characters>3200</Characters>
  <Application>Microsoft Office Word</Application>
  <DocSecurity>0</DocSecurity>
  <Lines>26</Lines>
  <Paragraphs>7</Paragraphs>
  <ScaleCrop>false</ScaleCrop>
  <Company/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es premières données - Classe B</dc:title>
  <dc:creator>Nicolas Bressoud</dc:creator>
  <cp:keywords/>
  <cp:lastModifiedBy>Nicolas Bressoud</cp:lastModifiedBy>
  <cp:revision>2</cp:revision>
  <dcterms:created xsi:type="dcterms:W3CDTF">2021-01-06T18:51:00Z</dcterms:created>
  <dcterms:modified xsi:type="dcterms:W3CDTF">2021-01-06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vier 2021</vt:lpwstr>
  </property>
  <property fmtid="{D5CDD505-2E9C-101B-9397-08002B2CF9AE}" pid="3" name="output">
    <vt:lpwstr/>
  </property>
</Properties>
</file>